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ED68A" w14:textId="373ECC5B" w:rsidR="00CF0004" w:rsidRPr="00885248" w:rsidRDefault="0004764C" w:rsidP="00CF0004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2"/>
          <w:szCs w:val="32"/>
        </w:rPr>
      </w:pPr>
      <w:bookmarkStart w:id="0" w:name="_Hlk95396309"/>
      <w:r>
        <w:rPr>
          <w:noProof/>
        </w:rPr>
        <w:drawing>
          <wp:anchor distT="0" distB="0" distL="114300" distR="114300" simplePos="0" relativeHeight="251663360" behindDoc="0" locked="0" layoutInCell="1" allowOverlap="1" wp14:anchorId="22676F56" wp14:editId="6DB17451">
            <wp:simplePos x="0" y="0"/>
            <wp:positionH relativeFrom="column">
              <wp:posOffset>-101600</wp:posOffset>
            </wp:positionH>
            <wp:positionV relativeFrom="paragraph">
              <wp:posOffset>-114300</wp:posOffset>
            </wp:positionV>
            <wp:extent cx="838200" cy="500655"/>
            <wp:effectExtent l="0" t="0" r="0" b="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50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0004" w:rsidRPr="00885248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 xml:space="preserve">Up-811 </w:t>
      </w:r>
      <w:r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 xml:space="preserve">Positive </w:t>
      </w:r>
      <w:r w:rsidR="00CF0004" w:rsidRPr="00885248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 xml:space="preserve">Ticket </w:t>
      </w:r>
      <w:r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 xml:space="preserve">Example </w:t>
      </w:r>
      <w:r w:rsidR="00CF0004" w:rsidRPr="00885248">
        <w:rPr>
          <w:rFonts w:ascii="Calibri" w:eastAsia="Times New Roman" w:hAnsi="Calibri" w:cs="Calibri"/>
          <w:b/>
          <w:bCs/>
          <w:color w:val="000000"/>
          <w:sz w:val="32"/>
          <w:szCs w:val="32"/>
        </w:rPr>
        <w:t xml:space="preserve">Cleared for Digging &amp; Codes </w:t>
      </w:r>
    </w:p>
    <w:bookmarkEnd w:id="0"/>
    <w:p w14:paraId="2E8EC010" w14:textId="7F233396" w:rsidR="00CF0004" w:rsidRPr="00885248" w:rsidRDefault="00CF0004" w:rsidP="00CF000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3018FFC0" w14:textId="44B2086E" w:rsidR="00D062C0" w:rsidRPr="00A12285" w:rsidRDefault="00D062C0" w:rsidP="00A12285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The </w:t>
      </w:r>
      <w:r w:rsidRPr="00A12285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Clearing Code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is located under the date</w:t>
      </w:r>
    </w:p>
    <w:p w14:paraId="7D700840" w14:textId="4C6BDAB6" w:rsidR="00D062C0" w:rsidRPr="00A12285" w:rsidRDefault="00D062C0" w:rsidP="00A12285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Specifies </w:t>
      </w:r>
      <w:r w:rsidRPr="00A12285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Cleared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under the </w:t>
      </w:r>
      <w:r w:rsidRPr="00A12285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Work Performed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box</w:t>
      </w:r>
    </w:p>
    <w:p w14:paraId="6351CD2F" w14:textId="2748A642" w:rsidR="00CF0004" w:rsidRPr="00A12285" w:rsidRDefault="0047670D" w:rsidP="00A12285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A12285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Positive Response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at the bottom of the ticket indicates a cleared ticket</w:t>
      </w:r>
    </w:p>
    <w:p w14:paraId="291F08BF" w14:textId="248644BC" w:rsidR="008F06E1" w:rsidRDefault="008F06E1" w:rsidP="00A12285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See </w:t>
      </w:r>
      <w:r w:rsidR="007702B1" w:rsidRPr="007702B1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C</w:t>
      </w:r>
      <w:r w:rsidRPr="007702B1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odes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="00A034E8">
        <w:rPr>
          <w:rFonts w:ascii="Calibri" w:eastAsia="Times New Roman" w:hAnsi="Calibri" w:cs="Calibri"/>
          <w:color w:val="000000"/>
          <w:sz w:val="20"/>
          <w:szCs w:val="20"/>
        </w:rPr>
        <w:t xml:space="preserve">sheet 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on the </w:t>
      </w:r>
      <w:r w:rsidR="00A034E8">
        <w:rPr>
          <w:rFonts w:ascii="Calibri" w:eastAsia="Times New Roman" w:hAnsi="Calibri" w:cs="Calibri"/>
          <w:color w:val="000000"/>
          <w:sz w:val="20"/>
          <w:szCs w:val="20"/>
        </w:rPr>
        <w:t>following</w:t>
      </w:r>
      <w:r w:rsidRPr="00A12285">
        <w:rPr>
          <w:rFonts w:ascii="Calibri" w:eastAsia="Times New Roman" w:hAnsi="Calibri" w:cs="Calibri"/>
          <w:color w:val="000000"/>
          <w:sz w:val="20"/>
          <w:szCs w:val="20"/>
        </w:rPr>
        <w:t xml:space="preserve"> page</w:t>
      </w:r>
    </w:p>
    <w:p w14:paraId="4E079B57" w14:textId="002C07F1" w:rsidR="00481945" w:rsidRPr="00A12285" w:rsidRDefault="00481945" w:rsidP="00A12285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481945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811 emailed</w:t>
      </w:r>
      <w:r>
        <w:rPr>
          <w:rFonts w:ascii="Calibri" w:eastAsia="Times New Roman" w:hAnsi="Calibri" w:cs="Calibri"/>
          <w:color w:val="000000"/>
          <w:sz w:val="20"/>
          <w:szCs w:val="20"/>
        </w:rPr>
        <w:t xml:space="preserve"> informing us this ticket cleared for digging</w:t>
      </w:r>
    </w:p>
    <w:p w14:paraId="08D55506" w14:textId="77777777" w:rsidR="0047670D" w:rsidRDefault="0047670D" w:rsidP="0047670D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74C40B3" w14:textId="356AF550" w:rsidR="00CF0004" w:rsidRPr="00CF0004" w:rsidRDefault="00CF0004" w:rsidP="00CF000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CF0004">
        <w:rPr>
          <w:rFonts w:ascii="Calibri" w:eastAsia="Times New Roman" w:hAnsi="Calibri" w:cs="Calibri"/>
          <w:color w:val="000000"/>
          <w:sz w:val="20"/>
          <w:szCs w:val="20"/>
        </w:rPr>
        <w:t>Our records indicate you called in dig request </w:t>
      </w:r>
      <w:r w:rsidRPr="00CF0004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B203901765</w:t>
      </w:r>
      <w:r w:rsidRPr="00CF0004">
        <w:rPr>
          <w:rFonts w:ascii="Calibri" w:eastAsia="Times New Roman" w:hAnsi="Calibri" w:cs="Calibri"/>
          <w:color w:val="000000"/>
          <w:sz w:val="20"/>
          <w:szCs w:val="20"/>
        </w:rPr>
        <w:t> at </w:t>
      </w:r>
      <w:hyperlink r:id="rId7" w:tooltip="Click to open in a new window or tab&#10;https://www.google.com/maps/search/3450+WINDJAMMER+DR,+COLORADO+SPRINGS,+CO?entry=gmail&amp;source=g" w:history="1">
        <w:r w:rsidRPr="00CF0004">
          <w:rPr>
            <w:rFonts w:ascii="Calibri" w:eastAsia="Times New Roman" w:hAnsi="Calibri" w:cs="Calibri"/>
            <w:b/>
            <w:bCs/>
            <w:color w:val="0000FF"/>
            <w:sz w:val="20"/>
            <w:szCs w:val="20"/>
            <w:u w:val="single"/>
          </w:rPr>
          <w:t>3450 WINDJAMMER DR, COLORADO SPRINGS, CO</w:t>
        </w:r>
      </w:hyperlink>
      <w:r w:rsidRPr="00CF0004">
        <w:rPr>
          <w:rFonts w:ascii="Calibri" w:eastAsia="Times New Roman" w:hAnsi="Calibri" w:cs="Calibri"/>
          <w:color w:val="000000"/>
          <w:sz w:val="20"/>
          <w:szCs w:val="20"/>
        </w:rPr>
        <w:t>.</w:t>
      </w:r>
    </w:p>
    <w:p w14:paraId="135AD232" w14:textId="2D72F251" w:rsidR="00CF0004" w:rsidRPr="00CF0004" w:rsidRDefault="00CF0004" w:rsidP="00CF000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CF0004">
        <w:rPr>
          <w:rFonts w:ascii="Calibri" w:eastAsia="Times New Roman" w:hAnsi="Calibri" w:cs="Calibri"/>
          <w:color w:val="000000"/>
          <w:sz w:val="20"/>
          <w:szCs w:val="20"/>
        </w:rPr>
        <w:t>This email is a status update relating to ticket number </w:t>
      </w:r>
      <w:r w:rsidRPr="00CF0004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B203901765</w:t>
      </w:r>
      <w:r w:rsidRPr="00CF0004">
        <w:rPr>
          <w:rFonts w:ascii="Calibri" w:eastAsia="Times New Roman" w:hAnsi="Calibri" w:cs="Calibri"/>
          <w:color w:val="000000"/>
          <w:sz w:val="20"/>
          <w:szCs w:val="20"/>
        </w:rPr>
        <w:t> for code </w:t>
      </w:r>
      <w:r w:rsidRPr="00CF0004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>FLCNBD1</w:t>
      </w:r>
      <w:r w:rsidRPr="00CF0004">
        <w:rPr>
          <w:rFonts w:ascii="Calibri" w:eastAsia="Times New Roman" w:hAnsi="Calibri" w:cs="Calibri"/>
          <w:color w:val="000000"/>
          <w:sz w:val="20"/>
          <w:szCs w:val="20"/>
        </w:rPr>
        <w:t>.</w:t>
      </w:r>
    </w:p>
    <w:tbl>
      <w:tblPr>
        <w:tblW w:w="1020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6"/>
        <w:gridCol w:w="9144"/>
      </w:tblGrid>
      <w:tr w:rsidR="00CF0004" w:rsidRPr="00CF0004" w14:paraId="4CDBC3C0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1E3E805D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icket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5ECF2C1A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203901765</w:t>
            </w:r>
          </w:p>
        </w:tc>
      </w:tr>
      <w:tr w:rsidR="00CF0004" w:rsidRPr="00CF0004" w14:paraId="3EA352F0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25F1829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mber Code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3D2B3BD6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LCNBD1</w:t>
            </w:r>
          </w:p>
        </w:tc>
      </w:tr>
      <w:tr w:rsidR="00CF0004" w:rsidRPr="00CF0004" w14:paraId="028973D5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1AB1A4FF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any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2C137C0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RENT SHANE</w:t>
            </w:r>
          </w:p>
        </w:tc>
      </w:tr>
      <w:tr w:rsidR="00CF0004" w:rsidRPr="00CF0004" w14:paraId="4484781F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6E2D65B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one For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5EA3947D" w14:textId="29CA53F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JARED COLE</w:t>
            </w:r>
          </w:p>
        </w:tc>
      </w:tr>
      <w:tr w:rsidR="00CF0004" w:rsidRPr="00CF0004" w14:paraId="710E0D63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290108A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k to begin on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27B54B14" w14:textId="0F717101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/11/2022 11:59:00 PM</w:t>
            </w:r>
          </w:p>
        </w:tc>
      </w:tr>
      <w:tr w:rsidR="00CF0004" w:rsidRPr="00CF0004" w14:paraId="58EBDF00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432487F9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unty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6B8142C8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L PASO</w:t>
            </w:r>
          </w:p>
        </w:tc>
      </w:tr>
      <w:tr w:rsidR="00CF0004" w:rsidRPr="00CF0004" w14:paraId="5666A818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6BD6F603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ity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30A8CA53" w14:textId="2689EA7A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LORADO SPRINGS</w:t>
            </w:r>
          </w:p>
        </w:tc>
      </w:tr>
      <w:tr w:rsidR="00CF0004" w:rsidRPr="00CF0004" w14:paraId="3B66BD05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3B4B87AC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ddress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5BA09AFD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3450WINDJAMMER DR</w:t>
            </w:r>
          </w:p>
        </w:tc>
      </w:tr>
      <w:tr w:rsidR="00CF0004" w:rsidRPr="00CF0004" w14:paraId="4A572C2B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6F6E2BE0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tact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70962004" w14:textId="5888E754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TRENT SHANE</w:t>
            </w:r>
          </w:p>
        </w:tc>
      </w:tr>
      <w:tr w:rsidR="00CF0004" w:rsidRPr="00CF0004" w14:paraId="7102A145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0D464B0F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hone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5CBA455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(719)466-9912</w:t>
            </w:r>
          </w:p>
        </w:tc>
      </w:tr>
      <w:tr w:rsidR="00CF0004" w:rsidRPr="00CF0004" w14:paraId="5F4750C1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0CF1DAA4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pleted on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355D81BF" w14:textId="59698491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/9/2022 4:57:35 AM</w:t>
            </w:r>
          </w:p>
        </w:tc>
      </w:tr>
      <w:tr w:rsidR="00CF0004" w:rsidRPr="00CF0004" w14:paraId="46FA5BEE" w14:textId="77777777" w:rsidTr="00CF0004">
        <w:trPr>
          <w:tblCellSpacing w:w="15" w:type="dxa"/>
        </w:trPr>
        <w:tc>
          <w:tcPr>
            <w:tcW w:w="500" w:type="pct"/>
            <w:shd w:val="clear" w:color="auto" w:fill="FFFFFF"/>
            <w:vAlign w:val="center"/>
            <w:hideMark/>
          </w:tcPr>
          <w:p w14:paraId="4DF1EA2F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sponse:</w:t>
            </w:r>
          </w:p>
        </w:tc>
        <w:tc>
          <w:tcPr>
            <w:tcW w:w="4500" w:type="pct"/>
            <w:shd w:val="clear" w:color="auto" w:fill="FFFFFF"/>
            <w:vAlign w:val="center"/>
            <w:hideMark/>
          </w:tcPr>
          <w:p w14:paraId="54B1E065" w14:textId="7D8902AA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002-CLEAR</w:t>
            </w:r>
          </w:p>
        </w:tc>
      </w:tr>
    </w:tbl>
    <w:p w14:paraId="0DA5A01E" w14:textId="5DF0041D" w:rsidR="00CF0004" w:rsidRPr="00CF0004" w:rsidRDefault="00CF0004" w:rsidP="00CF0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004">
        <w:rPr>
          <w:rFonts w:ascii="Times New Roman" w:eastAsia="Times New Roman" w:hAnsi="Times New Roman" w:cs="Times New Roman"/>
          <w:sz w:val="24"/>
          <w:szCs w:val="24"/>
        </w:rPr>
        <w:pict w14:anchorId="38D1A472">
          <v:rect id="_x0000_i1083" style="width:0;height:1.5pt" o:hralign="center" o:hrstd="t" o:hrnoshade="t" o:hr="t" fillcolor="black" stroked="f"/>
        </w:pict>
      </w:r>
    </w:p>
    <w:tbl>
      <w:tblPr>
        <w:tblW w:w="1020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1"/>
        <w:gridCol w:w="2046"/>
        <w:gridCol w:w="6093"/>
      </w:tblGrid>
      <w:tr w:rsidR="00CF0004" w:rsidRPr="00CF0004" w14:paraId="185567A9" w14:textId="77777777" w:rsidTr="00CF0004">
        <w:trPr>
          <w:tblCellSpacing w:w="15" w:type="dxa"/>
        </w:trPr>
        <w:tc>
          <w:tcPr>
            <w:tcW w:w="1000" w:type="pct"/>
            <w:shd w:val="clear" w:color="auto" w:fill="FFFFFF"/>
            <w:vAlign w:val="center"/>
            <w:hideMark/>
          </w:tcPr>
          <w:p w14:paraId="25FC4C88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cility</w:t>
            </w:r>
          </w:p>
        </w:tc>
        <w:tc>
          <w:tcPr>
            <w:tcW w:w="1000" w:type="pct"/>
            <w:shd w:val="clear" w:color="auto" w:fill="FFFFFF"/>
            <w:vAlign w:val="center"/>
            <w:hideMark/>
          </w:tcPr>
          <w:p w14:paraId="5B10C8A2" w14:textId="731133C1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ork Performed</w:t>
            </w:r>
          </w:p>
        </w:tc>
        <w:tc>
          <w:tcPr>
            <w:tcW w:w="3000" w:type="pct"/>
            <w:shd w:val="clear" w:color="auto" w:fill="FFFFFF"/>
            <w:vAlign w:val="center"/>
            <w:hideMark/>
          </w:tcPr>
          <w:p w14:paraId="2DEDD6C7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ction Code</w:t>
            </w:r>
          </w:p>
        </w:tc>
      </w:tr>
      <w:tr w:rsidR="00CF0004" w:rsidRPr="00CF0004" w14:paraId="0647DF48" w14:textId="77777777" w:rsidTr="00CF0004">
        <w:trPr>
          <w:tblCellSpacing w:w="15" w:type="dxa"/>
        </w:trPr>
        <w:tc>
          <w:tcPr>
            <w:tcW w:w="1000" w:type="pct"/>
            <w:shd w:val="clear" w:color="auto" w:fill="FFFFFF"/>
            <w:vAlign w:val="center"/>
            <w:hideMark/>
          </w:tcPr>
          <w:p w14:paraId="1F76904B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FIBER</w:t>
            </w:r>
          </w:p>
        </w:tc>
        <w:tc>
          <w:tcPr>
            <w:tcW w:w="1000" w:type="pct"/>
            <w:shd w:val="clear" w:color="auto" w:fill="FFFFFF"/>
            <w:vAlign w:val="center"/>
            <w:hideMark/>
          </w:tcPr>
          <w:p w14:paraId="228A552E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leared</w:t>
            </w:r>
          </w:p>
        </w:tc>
        <w:tc>
          <w:tcPr>
            <w:tcW w:w="3000" w:type="pct"/>
            <w:shd w:val="clear" w:color="auto" w:fill="FFFFFF"/>
            <w:vAlign w:val="center"/>
            <w:hideMark/>
          </w:tcPr>
          <w:p w14:paraId="2FF28793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  <w:tr w:rsidR="00CF0004" w:rsidRPr="00CF0004" w14:paraId="2D27947B" w14:textId="77777777" w:rsidTr="00CF0004">
        <w:trPr>
          <w:tblCellSpacing w:w="15" w:type="dxa"/>
        </w:trPr>
        <w:tc>
          <w:tcPr>
            <w:tcW w:w="1000" w:type="pct"/>
            <w:shd w:val="clear" w:color="auto" w:fill="FFFFFF"/>
            <w:vAlign w:val="center"/>
            <w:hideMark/>
          </w:tcPr>
          <w:p w14:paraId="0E4D8E92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RATUSIQ</w:t>
            </w:r>
          </w:p>
        </w:tc>
        <w:tc>
          <w:tcPr>
            <w:tcW w:w="1000" w:type="pct"/>
            <w:shd w:val="clear" w:color="auto" w:fill="FFFFFF"/>
            <w:vAlign w:val="center"/>
            <w:hideMark/>
          </w:tcPr>
          <w:p w14:paraId="50634078" w14:textId="121A3AFF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F000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leared</w:t>
            </w:r>
          </w:p>
        </w:tc>
        <w:tc>
          <w:tcPr>
            <w:tcW w:w="3000" w:type="pct"/>
            <w:shd w:val="clear" w:color="auto" w:fill="FFFFFF"/>
            <w:vAlign w:val="center"/>
            <w:hideMark/>
          </w:tcPr>
          <w:p w14:paraId="0AAD15BC" w14:textId="77777777" w:rsidR="00CF0004" w:rsidRPr="00CF0004" w:rsidRDefault="00CF0004" w:rsidP="00CF000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</w:tr>
    </w:tbl>
    <w:p w14:paraId="6277FB96" w14:textId="5B1267ED" w:rsidR="00CF0004" w:rsidRPr="00CF0004" w:rsidRDefault="00CF0004" w:rsidP="00CF0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004">
        <w:rPr>
          <w:rFonts w:ascii="Times New Roman" w:eastAsia="Times New Roman" w:hAnsi="Times New Roman" w:cs="Times New Roman"/>
          <w:sz w:val="24"/>
          <w:szCs w:val="24"/>
        </w:rPr>
        <w:pict w14:anchorId="5D9E70E5">
          <v:rect id="_x0000_i1084" style="width:0;height:1.5pt" o:hralign="center" o:hrstd="t" o:hrnoshade="t" o:hr="t" fillcolor="black" stroked="f"/>
        </w:pict>
      </w:r>
    </w:p>
    <w:p w14:paraId="2FFB9F95" w14:textId="77777777" w:rsidR="00CF0004" w:rsidRPr="00CF0004" w:rsidRDefault="00CF0004" w:rsidP="00CF0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004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Remarks:</w:t>
      </w:r>
    </w:p>
    <w:p w14:paraId="6325D4CB" w14:textId="7DCD1FAA" w:rsidR="00CF0004" w:rsidRPr="00CF0004" w:rsidRDefault="00CF0004" w:rsidP="00CF0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004">
        <w:rPr>
          <w:rFonts w:ascii="Times New Roman" w:eastAsia="Times New Roman" w:hAnsi="Times New Roman" w:cs="Times New Roman"/>
          <w:sz w:val="24"/>
          <w:szCs w:val="24"/>
        </w:rPr>
        <w:pict w14:anchorId="225DE5F9">
          <v:rect id="_x0000_i1085" style="width:0;height:1.5pt" o:hralign="center" o:hrstd="t" o:hrnoshade="t" o:hr="t" fillcolor="black" stroked="f"/>
        </w:pict>
      </w:r>
    </w:p>
    <w:p w14:paraId="3D615C65" w14:textId="18B6E6AD" w:rsidR="00CF0004" w:rsidRPr="00CF0004" w:rsidRDefault="00CF0004" w:rsidP="00CF000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004">
        <w:rPr>
          <w:rFonts w:ascii="Arial" w:eastAsia="Times New Roman" w:hAnsi="Arial" w:cs="Arial"/>
          <w:b/>
          <w:bCs/>
          <w:color w:val="000000"/>
          <w:sz w:val="20"/>
          <w:szCs w:val="20"/>
          <w:shd w:val="clear" w:color="auto" w:fill="FFFFFF"/>
        </w:rPr>
        <w:t>Notes:</w:t>
      </w:r>
    </w:p>
    <w:p w14:paraId="23BE0F9C" w14:textId="6DE32AA8" w:rsidR="00CF0004" w:rsidRDefault="00CF0004" w:rsidP="00885248">
      <w:pPr>
        <w:shd w:val="clear" w:color="auto" w:fill="FFFFFF"/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This is </w:t>
      </w:r>
      <w:r w:rsidRPr="00CF0004">
        <w:rPr>
          <w:rFonts w:ascii="Arial" w:eastAsia="Times New Roman" w:hAnsi="Arial" w:cs="Arial"/>
          <w:b/>
          <w:bCs/>
          <w:color w:val="000000"/>
          <w:sz w:val="20"/>
          <w:szCs w:val="20"/>
        </w:rPr>
        <w:t>a positive response</w:t>
      </w:r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 message from Stratu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IQ in response to a dig request you submitted with Colorado </w:t>
      </w:r>
      <w:r w:rsidRPr="00CF0004">
        <w:rPr>
          <w:rFonts w:ascii="Arial" w:eastAsia="Times New Roman" w:hAnsi="Arial" w:cs="Arial"/>
          <w:color w:val="000000"/>
          <w:sz w:val="20"/>
          <w:szCs w:val="20"/>
        </w:rPr>
        <w:t>811.</w:t>
      </w:r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5B2250B4" w14:textId="0FDF21B1" w:rsidR="00CF0004" w:rsidRPr="00CF0004" w:rsidRDefault="00CF0004" w:rsidP="00885248">
      <w:pPr>
        <w:shd w:val="clear" w:color="auto" w:fill="FFFFFF"/>
        <w:spacing w:after="0" w:line="276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If you have any questions, please contact Joseph </w:t>
      </w:r>
      <w:proofErr w:type="spellStart"/>
      <w:r w:rsidRPr="00CF0004">
        <w:rPr>
          <w:rFonts w:ascii="Arial" w:eastAsia="Times New Roman" w:hAnsi="Arial" w:cs="Arial"/>
          <w:color w:val="000000"/>
          <w:sz w:val="20"/>
          <w:szCs w:val="20"/>
        </w:rPr>
        <w:t>Sinio</w:t>
      </w:r>
      <w:proofErr w:type="spellEnd"/>
      <w:r w:rsidRPr="00CF0004">
        <w:rPr>
          <w:rFonts w:ascii="Arial" w:eastAsia="Times New Roman" w:hAnsi="Arial" w:cs="Arial"/>
          <w:color w:val="000000"/>
          <w:sz w:val="20"/>
          <w:szCs w:val="20"/>
        </w:rPr>
        <w:t xml:space="preserve"> at 719-963-</w:t>
      </w:r>
      <w:r w:rsidRPr="00CF0004">
        <w:rPr>
          <w:rFonts w:ascii="Arial" w:eastAsia="Times New Roman" w:hAnsi="Arial" w:cs="Arial"/>
          <w:color w:val="000000"/>
          <w:sz w:val="20"/>
          <w:szCs w:val="20"/>
        </w:rPr>
        <w:t>4994.</w:t>
      </w:r>
    </w:p>
    <w:p w14:paraId="18A6D02D" w14:textId="77777777" w:rsidR="00885248" w:rsidRDefault="00885248" w:rsidP="00885248">
      <w:pPr>
        <w:spacing w:line="276" w:lineRule="auto"/>
      </w:pPr>
    </w:p>
    <w:p w14:paraId="459F069F" w14:textId="6C2AE3EB" w:rsidR="00D062C0" w:rsidRPr="00CF0004" w:rsidRDefault="0047670D" w:rsidP="00D062C0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FF666C0" wp14:editId="510CFE90">
                <wp:simplePos x="0" y="0"/>
                <wp:positionH relativeFrom="margin">
                  <wp:posOffset>3209925</wp:posOffset>
                </wp:positionH>
                <wp:positionV relativeFrom="paragraph">
                  <wp:posOffset>412115</wp:posOffset>
                </wp:positionV>
                <wp:extent cx="484505" cy="977900"/>
                <wp:effectExtent l="57150" t="19050" r="10795" b="31750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505" cy="977900"/>
                        </a:xfrm>
                        <a:prstGeom prst="downArrow">
                          <a:avLst/>
                        </a:prstGeom>
                        <a:ln w="3810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DD22C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252.75pt;margin-top:32.45pt;width:38.15pt;height:77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" adj="16249" fillcolor="#d97828 [3204]" strokecolor="#6c3b13 [1604]" strokeweight="3pt">
                <w10:wrap anchorx="margin"/>
              </v:shape>
            </w:pict>
          </mc:Fallback>
        </mc:AlternateContent>
      </w:r>
      <w:r w:rsidR="00D062C0" w:rsidRPr="00CF0004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811 </w:t>
      </w:r>
      <w:r w:rsidR="00D062C0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Codes </w:t>
      </w:r>
      <w:r w:rsidR="00D062C0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Listed Below </w:t>
      </w:r>
    </w:p>
    <w:p w14:paraId="48206BAB" w14:textId="67D8330A" w:rsidR="004E07E6" w:rsidRDefault="004E07E6" w:rsidP="00F20595">
      <w:pPr>
        <w:jc w:val="center"/>
      </w:pPr>
    </w:p>
    <w:p w14:paraId="112D82B8" w14:textId="208E26F0" w:rsidR="004E07E6" w:rsidRDefault="004E07E6" w:rsidP="00F20595">
      <w:pPr>
        <w:jc w:val="center"/>
      </w:pPr>
    </w:p>
    <w:p w14:paraId="0A811489" w14:textId="56C785A0" w:rsidR="00FF30B3" w:rsidRDefault="00FF30B3" w:rsidP="00F20595">
      <w:pPr>
        <w:jc w:val="center"/>
        <w:rPr>
          <w:b/>
          <w:bCs/>
          <w:sz w:val="32"/>
          <w:szCs w:val="32"/>
        </w:rPr>
      </w:pPr>
    </w:p>
    <w:p w14:paraId="3F5E35C0" w14:textId="77777777" w:rsidR="000A3429" w:rsidRDefault="000A3429" w:rsidP="00F20595">
      <w:pPr>
        <w:jc w:val="center"/>
      </w:pPr>
    </w:p>
    <w:p w14:paraId="65F6FF67" w14:textId="42679582" w:rsidR="00CF0004" w:rsidRDefault="004E07E6" w:rsidP="00F20595">
      <w:pPr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DFA1A7E" wp14:editId="249B5FF9">
                <wp:simplePos x="0" y="0"/>
                <wp:positionH relativeFrom="margin">
                  <wp:posOffset>1003300</wp:posOffset>
                </wp:positionH>
                <wp:positionV relativeFrom="paragraph">
                  <wp:posOffset>19050</wp:posOffset>
                </wp:positionV>
                <wp:extent cx="4895850" cy="6648450"/>
                <wp:effectExtent l="19050" t="19050" r="19050" b="190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95850" cy="6648450"/>
                          <a:chOff x="0" y="0"/>
                          <a:chExt cx="4178300" cy="539051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tab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8300" cy="53905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15950" y="4851400"/>
                            <a:ext cx="2959100" cy="241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5C1D39" w14:textId="4B8E0397" w:rsidR="00F20595" w:rsidRPr="004E07E6" w:rsidRDefault="004E07E6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4E07E6">
                                <w:rPr>
                                  <w:sz w:val="18"/>
                                  <w:szCs w:val="18"/>
                                </w:rPr>
                                <w:t>888</w:t>
                              </w:r>
                              <w:r w:rsidR="004C0CFD">
                                <w:rPr>
                                  <w:sz w:val="18"/>
                                  <w:szCs w:val="18"/>
                                </w:rPr>
                                <w:t xml:space="preserve"> - </w:t>
                              </w:r>
                              <w:r w:rsidRPr="004E07E6">
                                <w:rPr>
                                  <w:sz w:val="18"/>
                                  <w:szCs w:val="18"/>
                                </w:rPr>
                                <w:t>Ticket Has Been Cancell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FA1A7E" id="Group 2" o:spid="_x0000_s1026" style="position:absolute;left:0;text-align:left;margin-left:79pt;margin-top:1.5pt;width:385.5pt;height:523.5pt;z-index:251661312;mso-position-horizontal-relative:margin;mso-width-relative:margin;mso-height-relative:margin" coordsize="41783,53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picture containing table&#10;&#10;Description automatically generated" style="position:absolute;width:41783;height:53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" stroked="t" strokecolor="black [3213]">
                  <v:imagedata r:id="rId9" o:title="A picture containing table&#10;&#10;Description automatically generated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6159;top:48514;width:29591;height:2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<v:textbox>
                    <w:txbxContent>
                      <w:p w14:paraId="095C1D39" w14:textId="4B8E0397" w:rsidR="00F20595" w:rsidRPr="004E07E6" w:rsidRDefault="004E07E6">
                        <w:pPr>
                          <w:rPr>
                            <w:sz w:val="18"/>
                            <w:szCs w:val="18"/>
                          </w:rPr>
                        </w:pPr>
                        <w:r w:rsidRPr="004E07E6">
                          <w:rPr>
                            <w:sz w:val="18"/>
                            <w:szCs w:val="18"/>
                          </w:rPr>
                          <w:t>888</w:t>
                        </w:r>
                        <w:r w:rsidR="004C0CFD">
                          <w:rPr>
                            <w:sz w:val="18"/>
                            <w:szCs w:val="18"/>
                          </w:rPr>
                          <w:t xml:space="preserve"> - </w:t>
                        </w:r>
                        <w:r w:rsidRPr="004E07E6">
                          <w:rPr>
                            <w:sz w:val="18"/>
                            <w:szCs w:val="18"/>
                          </w:rPr>
                          <w:t>Ticket Has Been Cancelled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sectPr w:rsidR="00CF0004" w:rsidSect="00CF00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6AD5"/>
    <w:multiLevelType w:val="hybridMultilevel"/>
    <w:tmpl w:val="61383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LawNDQwMjUxMTFT0lEKTi0uzszPAykwrAUAdca5AywAAAA="/>
  </w:docVars>
  <w:rsids>
    <w:rsidRoot w:val="00CF0004"/>
    <w:rsid w:val="0004764C"/>
    <w:rsid w:val="0006537E"/>
    <w:rsid w:val="000713A5"/>
    <w:rsid w:val="000A3429"/>
    <w:rsid w:val="00133FE5"/>
    <w:rsid w:val="001A19EA"/>
    <w:rsid w:val="00264B5C"/>
    <w:rsid w:val="00291A2E"/>
    <w:rsid w:val="0047670D"/>
    <w:rsid w:val="00481945"/>
    <w:rsid w:val="004C0CFD"/>
    <w:rsid w:val="004E07E6"/>
    <w:rsid w:val="007702B1"/>
    <w:rsid w:val="00885248"/>
    <w:rsid w:val="008F06E1"/>
    <w:rsid w:val="00903CAF"/>
    <w:rsid w:val="00A034E8"/>
    <w:rsid w:val="00A12285"/>
    <w:rsid w:val="00AB59EA"/>
    <w:rsid w:val="00AC698C"/>
    <w:rsid w:val="00BC3F7D"/>
    <w:rsid w:val="00CF0004"/>
    <w:rsid w:val="00D062C0"/>
    <w:rsid w:val="00E2464D"/>
    <w:rsid w:val="00E61DBF"/>
    <w:rsid w:val="00F20595"/>
    <w:rsid w:val="00FC13EE"/>
    <w:rsid w:val="00FF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7A8A9"/>
  <w15:chartTrackingRefBased/>
  <w15:docId w15:val="{AED7D46F-6708-4DC0-8C75-1A249F45A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2C0"/>
  </w:style>
  <w:style w:type="paragraph" w:styleId="Heading1">
    <w:name w:val="heading 1"/>
    <w:basedOn w:val="Normal"/>
    <w:next w:val="Normal"/>
    <w:link w:val="Heading1Char"/>
    <w:uiPriority w:val="9"/>
    <w:qFormat/>
    <w:rsid w:val="00E61DBF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1DBF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DBF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1DB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1D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1D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1D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1D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1DBF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DB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1DBF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A3591D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1DBF"/>
    <w:rPr>
      <w:rFonts w:asciiTheme="majorHAnsi" w:eastAsiaTheme="majorEastAsia" w:hAnsiTheme="majorHAnsi" w:cstheme="majorBidi"/>
      <w:caps/>
      <w:color w:val="A3591D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E61DBF"/>
    <w:rPr>
      <w:b/>
      <w:bCs/>
    </w:rPr>
  </w:style>
  <w:style w:type="character" w:styleId="Emphasis">
    <w:name w:val="Emphasis"/>
    <w:basedOn w:val="DefaultParagraphFont"/>
    <w:uiPriority w:val="20"/>
    <w:qFormat/>
    <w:rsid w:val="00E61DBF"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E61DBF"/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1DB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DB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1DBF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1DBF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1DBF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1DB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1DB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1DBF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61DB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61DBF"/>
    <w:pPr>
      <w:pBdr>
        <w:top w:val="single" w:sz="6" w:space="8" w:color="44709D" w:themeColor="accent3"/>
        <w:bottom w:val="single" w:sz="6" w:space="8" w:color="44709D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61DBF"/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1DBF"/>
    <w:pPr>
      <w:numPr>
        <w:ilvl w:val="1"/>
      </w:numPr>
      <w:jc w:val="center"/>
    </w:pPr>
    <w:rPr>
      <w:color w:val="21212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1DBF"/>
    <w:rPr>
      <w:color w:val="212121" w:themeColor="text2"/>
      <w:sz w:val="28"/>
      <w:szCs w:val="28"/>
    </w:rPr>
  </w:style>
  <w:style w:type="paragraph" w:styleId="NoSpacing">
    <w:name w:val="No Spacing"/>
    <w:uiPriority w:val="1"/>
    <w:qFormat/>
    <w:rsid w:val="00E61D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61DBF"/>
    <w:pPr>
      <w:spacing w:before="160"/>
      <w:ind w:left="720" w:right="720"/>
      <w:jc w:val="center"/>
    </w:pPr>
    <w:rPr>
      <w:i/>
      <w:iCs/>
      <w:color w:val="335375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61DBF"/>
    <w:rPr>
      <w:i/>
      <w:iCs/>
      <w:color w:val="335375" w:themeColor="accent3" w:themeShade="BF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61DB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61D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61DB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61DB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61DBF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1DB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9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google.com/maps/search/3450+WINDJAMMER+DR,+COLORADO+SPRINGS,+CO?entry=gmail&amp;source=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AE1AA-CDE9-46D5-9B78-69E9B20DC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20</cp:revision>
  <dcterms:created xsi:type="dcterms:W3CDTF">2022-02-10T19:11:00Z</dcterms:created>
  <dcterms:modified xsi:type="dcterms:W3CDTF">2022-02-10T19:56:00Z</dcterms:modified>
</cp:coreProperties>
</file>